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28871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  <w:gridCol w:w="3253"/>
        <w:gridCol w:w="3253"/>
        <w:gridCol w:w="3253"/>
        <w:gridCol w:w="3253"/>
      </w:tblGrid>
      <w:tr w:rsidR="00FC5C48" w14:paraId="1DA79426" w14:textId="77777777" w:rsidTr="00746626">
        <w:trPr>
          <w:gridAfter w:val="4"/>
          <w:wAfter w:w="13012" w:type="dxa"/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746626">
        <w:trPr>
          <w:gridAfter w:val="4"/>
          <w:wAfter w:w="13012" w:type="dxa"/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3CD6A436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B4042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1.12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.-</w:t>
            </w:r>
            <w:r w:rsidR="00B4042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5.12</w:t>
            </w:r>
            <w:r w:rsidR="006571A4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BD206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746626">
        <w:trPr>
          <w:gridAfter w:val="4"/>
          <w:wAfter w:w="13012" w:type="dxa"/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746626">
        <w:trPr>
          <w:gridAfter w:val="4"/>
          <w:wAfter w:w="13012" w:type="dxa"/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B40422" w:rsidRPr="00F55363" w14:paraId="14510DE5" w14:textId="77777777" w:rsidTr="00746626">
        <w:trPr>
          <w:gridAfter w:val="4"/>
          <w:wAfter w:w="13012" w:type="dxa"/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B40422" w:rsidRPr="008D08FD" w:rsidRDefault="00B40422" w:rsidP="00B4042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B40422" w:rsidRPr="008D08FD" w:rsidRDefault="00B40422" w:rsidP="00B40422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77D758A5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INTEGRALNI ŠARENI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SENDVIČ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BRESKV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1B70A46F" w:rsidR="00B40422" w:rsidRPr="00B40422" w:rsidRDefault="00B40422" w:rsidP="00B404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4B60FEC8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631B0AEE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F7F4938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2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7128AD60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Gluten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Goruščic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Soj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Orašidi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Sezam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Sumporni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dioksid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Lupin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B40422" w:rsidRPr="00F55363" w14:paraId="7C873AB7" w14:textId="77777777" w:rsidTr="00746626">
        <w:trPr>
          <w:gridAfter w:val="4"/>
          <w:wAfter w:w="13012" w:type="dxa"/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B40422" w:rsidRPr="008D08FD" w:rsidRDefault="00B40422" w:rsidP="00B4042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B40422" w:rsidRPr="008D08FD" w:rsidRDefault="00B40422" w:rsidP="00B40422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6EEA6C17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INTEGRALNI ŠARENI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SENDVIČ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BRESKVA KOMAD , JOGURT ČAŠICA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3241B108" w:rsidR="00B40422" w:rsidRPr="00B40422" w:rsidRDefault="00B40422" w:rsidP="00B4042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52.3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1D31515B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7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080AD48C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7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2288B316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2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bookmarkEnd w:id="0"/>
      <w:tr w:rsidR="00B40422" w:rsidRPr="00F55363" w14:paraId="56111CC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B40422" w:rsidRPr="008D08FD" w:rsidRDefault="00B40422" w:rsidP="00B4042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B40422" w:rsidRPr="008D08FD" w:rsidRDefault="00B40422" w:rsidP="00B4042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611DB2E8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SARMA OTVORENA I PIRE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KRUMPIR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4B6561BF" w:rsidR="00B40422" w:rsidRPr="00B40422" w:rsidRDefault="00B40422" w:rsidP="00B404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B63B2B5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ACB86D3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D00018D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44486134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Gluten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Sumporni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dioksid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B40422" w:rsidRPr="00F55363" w14:paraId="2CCFABE4" w14:textId="082C2B8C" w:rsidTr="00746626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B40422" w:rsidRPr="008D08FD" w:rsidRDefault="00B40422" w:rsidP="00B4042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B40422" w:rsidRPr="008D08FD" w:rsidRDefault="00B40422" w:rsidP="00B40422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7A16FBD3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SARMA OTVORENA I PIRE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KRUMPIR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MANDARIN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EC7D067" w:rsidR="00B40422" w:rsidRPr="00B40422" w:rsidRDefault="00B40422" w:rsidP="00B404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52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3292D7E9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2.9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4671CCFA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16D169AA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3253" w:type="dxa"/>
            <w:vAlign w:val="center"/>
          </w:tcPr>
          <w:p w14:paraId="218F5A86" w14:textId="77777777" w:rsidR="00B40422" w:rsidRPr="00F55363" w:rsidRDefault="00B40422" w:rsidP="00B40422"/>
        </w:tc>
        <w:tc>
          <w:tcPr>
            <w:tcW w:w="3253" w:type="dxa"/>
            <w:vAlign w:val="center"/>
          </w:tcPr>
          <w:p w14:paraId="13909728" w14:textId="77777777" w:rsidR="00B40422" w:rsidRPr="00F55363" w:rsidRDefault="00B40422" w:rsidP="00B40422"/>
        </w:tc>
        <w:tc>
          <w:tcPr>
            <w:tcW w:w="3253" w:type="dxa"/>
            <w:vAlign w:val="center"/>
          </w:tcPr>
          <w:p w14:paraId="2D039028" w14:textId="77777777" w:rsidR="00B40422" w:rsidRPr="00F55363" w:rsidRDefault="00B40422" w:rsidP="00B40422"/>
        </w:tc>
        <w:tc>
          <w:tcPr>
            <w:tcW w:w="3253" w:type="dxa"/>
            <w:vAlign w:val="center"/>
          </w:tcPr>
          <w:p w14:paraId="7CBE11F7" w14:textId="77777777" w:rsidR="00B40422" w:rsidRPr="00F55363" w:rsidRDefault="00B40422" w:rsidP="00B40422"/>
        </w:tc>
      </w:tr>
      <w:tr w:rsidR="00B40422" w:rsidRPr="00F55363" w14:paraId="7395E737" w14:textId="77777777" w:rsidTr="00FD79DF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B40422" w:rsidRPr="008D08FD" w:rsidRDefault="00B40422" w:rsidP="00B4042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B40422" w:rsidRPr="00727AE1" w:rsidRDefault="00B40422" w:rsidP="00B4042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14DC3FB2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PEČENA PILETINA S NJOKIMA U UMAKU OD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ŠPINATA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084569F" w:rsidR="00B40422" w:rsidRPr="00B40422" w:rsidRDefault="00B40422" w:rsidP="00B404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4FFBF7A0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10579FD3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0C9B2E4F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56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384C3935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Gluten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Gluten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Soj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Goruščic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B40422" w:rsidRPr="00F55363" w14:paraId="6A22E7D1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B40422" w:rsidRPr="008D08FD" w:rsidRDefault="00B40422" w:rsidP="00B40422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B40422" w:rsidRPr="00727AE1" w:rsidRDefault="00B40422" w:rsidP="00B40422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49D3622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PEČENA PILETINA S NJOKIMA U UMAKU OD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ŠPINATA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JABUKA KOMAD , SALATA KRASTAVCI KISELI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E32A3D3" w:rsidR="00B40422" w:rsidRPr="00B40422" w:rsidRDefault="00B40422" w:rsidP="00B404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44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7C39796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4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59B4FB3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424D69AF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56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40422" w:rsidRPr="00F55363" w14:paraId="0DF2B284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B40422" w:rsidRPr="00DB4E9F" w:rsidRDefault="00B40422" w:rsidP="00B40422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B40422" w:rsidRPr="00DB4E9F" w:rsidRDefault="00B40422" w:rsidP="00B40422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10AE48C7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092AC6A6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91390CE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0EA6FD67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37540A05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2E114519" w:rsidR="00B40422" w:rsidRPr="00B40422" w:rsidRDefault="00B40422" w:rsidP="00B40422">
            <w:pPr>
              <w:pStyle w:val="StandardWeb"/>
              <w:spacing w:before="0" w:beforeAutospacing="0" w:after="0" w:afterAutospacing="0"/>
              <w:rPr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Celer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Gluten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>(S), Jaja(T), Mlijeko(T), Soja(S), Sezam(S), Lupina(T)</w:t>
            </w:r>
          </w:p>
        </w:tc>
      </w:tr>
      <w:tr w:rsidR="00B40422" w:rsidRPr="00F55363" w14:paraId="55464FC0" w14:textId="77777777" w:rsidTr="00746626">
        <w:trPr>
          <w:gridAfter w:val="4"/>
          <w:wAfter w:w="13012" w:type="dxa"/>
          <w:trHeight w:val="580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B40422" w:rsidRPr="00DB4E9F" w:rsidRDefault="00B40422" w:rsidP="00B40422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B40422" w:rsidRPr="00DB4E9F" w:rsidRDefault="00B40422" w:rsidP="00B40422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2E78D39E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6C5B2458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7F8E3CE6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EC34A5B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75082FD7" w:rsidR="00B40422" w:rsidRPr="00B40422" w:rsidRDefault="00B40422" w:rsidP="00B40422">
            <w:pPr>
              <w:pStyle w:val="Standard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8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</w:tr>
      <w:tr w:rsidR="00B40422" w:rsidRPr="00F55363" w14:paraId="28E00DC9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B40422" w:rsidRPr="00DB4E9F" w:rsidRDefault="00B40422" w:rsidP="00B40422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B40422" w:rsidRPr="00DB4E9F" w:rsidRDefault="00B40422" w:rsidP="00B40422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6ED30E1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PIZZA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ZDRAVA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14790D45" w:rsidR="00B40422" w:rsidRPr="00B40422" w:rsidRDefault="00B40422" w:rsidP="00B40422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02FEC844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03559506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0542C321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98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6D447916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Gluten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Jaj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Celer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T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Laktoza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(S), </w:t>
            </w:r>
            <w:proofErr w:type="spellStart"/>
            <w:r w:rsidRPr="00B40422">
              <w:rPr>
                <w:rFonts w:ascii="Segoe UI" w:eastAsia="Segoe UI" w:hAnsi="Segoe UI"/>
                <w:sz w:val="20"/>
                <w:szCs w:val="20"/>
              </w:rPr>
              <w:t>Mlijeko</w:t>
            </w:r>
            <w:proofErr w:type="spellEnd"/>
            <w:r w:rsidRPr="00B40422">
              <w:rPr>
                <w:rFonts w:ascii="Segoe UI" w:eastAsia="Segoe UI" w:hAnsi="Segoe UI"/>
                <w:sz w:val="20"/>
                <w:szCs w:val="20"/>
              </w:rPr>
              <w:t>(S)</w:t>
            </w:r>
          </w:p>
        </w:tc>
      </w:tr>
      <w:tr w:rsidR="00B40422" w:rsidRPr="00F55363" w14:paraId="602BA5E0" w14:textId="77777777" w:rsidTr="00746626">
        <w:trPr>
          <w:gridAfter w:val="4"/>
          <w:wAfter w:w="13012" w:type="dxa"/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B40422" w:rsidRPr="00DB4E9F" w:rsidRDefault="00B40422" w:rsidP="00B40422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  <w:bookmarkStart w:id="1" w:name="_GoBack" w:colFirst="2" w:colLast="6"/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B40422" w:rsidRPr="00DB4E9F" w:rsidRDefault="00B40422" w:rsidP="00B40422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5FE4F0E" w:rsidR="00B40422" w:rsidRPr="00B40422" w:rsidRDefault="00B40422" w:rsidP="00B40422">
            <w:pPr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PIZZA </w:t>
            </w:r>
            <w:proofErr w:type="gramStart"/>
            <w:r w:rsidRPr="00B40422">
              <w:rPr>
                <w:rFonts w:ascii="Segoe UI" w:eastAsia="Segoe UI" w:hAnsi="Segoe UI"/>
                <w:sz w:val="20"/>
                <w:szCs w:val="20"/>
              </w:rPr>
              <w:t>ZDRAVA ,</w:t>
            </w:r>
            <w:proofErr w:type="gramEnd"/>
            <w:r w:rsidRPr="00B40422">
              <w:rPr>
                <w:rFonts w:ascii="Segoe UI" w:eastAsia="Segoe UI" w:hAnsi="Segoe UI"/>
                <w:sz w:val="20"/>
                <w:szCs w:val="20"/>
              </w:rPr>
              <w:t xml:space="preserve"> BANANA KOMAD , KEFIR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82BB057" w:rsidR="00B40422" w:rsidRPr="00B40422" w:rsidRDefault="00B40422" w:rsidP="00B40422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56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7F18D4F1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76AE0B7F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12.7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0DFC0159" w:rsidR="00B40422" w:rsidRPr="00B40422" w:rsidRDefault="00B40422" w:rsidP="00B40422">
            <w:pPr>
              <w:spacing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B40422">
              <w:rPr>
                <w:rFonts w:ascii="Segoe UI" w:eastAsia="Segoe UI" w:hAnsi="Segoe UI"/>
                <w:sz w:val="20"/>
                <w:szCs w:val="20"/>
              </w:rPr>
              <w:t>398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B40422" w:rsidRPr="00E35000" w:rsidRDefault="00B40422" w:rsidP="00B40422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1"/>
    </w:tbl>
    <w:p w14:paraId="05877193" w14:textId="77777777" w:rsidR="00FC5C48" w:rsidRPr="00DB4E9F" w:rsidRDefault="00FC5C48" w:rsidP="00CD4771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8"/>
      <w:footerReference w:type="default" r:id="rId9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391582" w14:textId="77777777" w:rsidR="00B86F52" w:rsidRDefault="00B86F52">
      <w:pPr>
        <w:spacing w:line="240" w:lineRule="auto"/>
      </w:pPr>
      <w:r>
        <w:separator/>
      </w:r>
    </w:p>
  </w:endnote>
  <w:endnote w:type="continuationSeparator" w:id="0">
    <w:p w14:paraId="35FFFF53" w14:textId="77777777" w:rsidR="00B86F52" w:rsidRDefault="00B86F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947AB" w14:textId="77777777" w:rsidR="00B86F52" w:rsidRDefault="00B86F52">
      <w:pPr>
        <w:spacing w:line="240" w:lineRule="auto"/>
      </w:pPr>
      <w:r>
        <w:separator/>
      </w:r>
    </w:p>
  </w:footnote>
  <w:footnote w:type="continuationSeparator" w:id="0">
    <w:p w14:paraId="32332F4F" w14:textId="77777777" w:rsidR="00B86F52" w:rsidRDefault="00B86F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15281"/>
    <w:rsid w:val="0005379E"/>
    <w:rsid w:val="00076A0E"/>
    <w:rsid w:val="00095CBF"/>
    <w:rsid w:val="00097735"/>
    <w:rsid w:val="000D1C42"/>
    <w:rsid w:val="001305B6"/>
    <w:rsid w:val="00167197"/>
    <w:rsid w:val="00172085"/>
    <w:rsid w:val="00180A42"/>
    <w:rsid w:val="00191BEE"/>
    <w:rsid w:val="001C7DE4"/>
    <w:rsid w:val="001D539A"/>
    <w:rsid w:val="00211213"/>
    <w:rsid w:val="00262EEB"/>
    <w:rsid w:val="002A00BA"/>
    <w:rsid w:val="002A551B"/>
    <w:rsid w:val="002C0827"/>
    <w:rsid w:val="002C5E85"/>
    <w:rsid w:val="00330A66"/>
    <w:rsid w:val="00334160"/>
    <w:rsid w:val="0034332B"/>
    <w:rsid w:val="00361096"/>
    <w:rsid w:val="003A552B"/>
    <w:rsid w:val="003A7A80"/>
    <w:rsid w:val="003C0867"/>
    <w:rsid w:val="003D3881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571A4"/>
    <w:rsid w:val="006A62C9"/>
    <w:rsid w:val="006C5FCC"/>
    <w:rsid w:val="006F7F7B"/>
    <w:rsid w:val="00714F19"/>
    <w:rsid w:val="00727AE1"/>
    <w:rsid w:val="00741477"/>
    <w:rsid w:val="00746175"/>
    <w:rsid w:val="00746626"/>
    <w:rsid w:val="0077750C"/>
    <w:rsid w:val="00785252"/>
    <w:rsid w:val="007A739F"/>
    <w:rsid w:val="007E212D"/>
    <w:rsid w:val="007E7296"/>
    <w:rsid w:val="00813BF0"/>
    <w:rsid w:val="008436B4"/>
    <w:rsid w:val="00847D69"/>
    <w:rsid w:val="008667BA"/>
    <w:rsid w:val="008928FE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67D35"/>
    <w:rsid w:val="009A3140"/>
    <w:rsid w:val="009C6755"/>
    <w:rsid w:val="009C7CE5"/>
    <w:rsid w:val="009F7762"/>
    <w:rsid w:val="00A1528C"/>
    <w:rsid w:val="00A42B2B"/>
    <w:rsid w:val="00A42FFB"/>
    <w:rsid w:val="00A50A67"/>
    <w:rsid w:val="00A6709B"/>
    <w:rsid w:val="00AA7406"/>
    <w:rsid w:val="00AE2EA0"/>
    <w:rsid w:val="00AF0B26"/>
    <w:rsid w:val="00AF539D"/>
    <w:rsid w:val="00B40422"/>
    <w:rsid w:val="00B86F52"/>
    <w:rsid w:val="00BA089D"/>
    <w:rsid w:val="00BB077E"/>
    <w:rsid w:val="00BC41EB"/>
    <w:rsid w:val="00BD2067"/>
    <w:rsid w:val="00BF0802"/>
    <w:rsid w:val="00C24905"/>
    <w:rsid w:val="00C54ED3"/>
    <w:rsid w:val="00C932A7"/>
    <w:rsid w:val="00C97C06"/>
    <w:rsid w:val="00CD4771"/>
    <w:rsid w:val="00CE77DD"/>
    <w:rsid w:val="00CF0040"/>
    <w:rsid w:val="00CF37FF"/>
    <w:rsid w:val="00D3375A"/>
    <w:rsid w:val="00D73BCB"/>
    <w:rsid w:val="00D77132"/>
    <w:rsid w:val="00DB4E9F"/>
    <w:rsid w:val="00DC2006"/>
    <w:rsid w:val="00DD422A"/>
    <w:rsid w:val="00E35000"/>
    <w:rsid w:val="00E42569"/>
    <w:rsid w:val="00E57928"/>
    <w:rsid w:val="00E72081"/>
    <w:rsid w:val="00EE59E9"/>
    <w:rsid w:val="00EF7F35"/>
    <w:rsid w:val="00F26B21"/>
    <w:rsid w:val="00F55363"/>
    <w:rsid w:val="00F8782A"/>
    <w:rsid w:val="00FC5C48"/>
    <w:rsid w:val="00FD51E4"/>
    <w:rsid w:val="00FD5D06"/>
    <w:rsid w:val="00F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06FB13-2D0C-4F3C-8268-59EE2404A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17</cp:revision>
  <cp:lastPrinted>2022-10-24T07:17:00Z</cp:lastPrinted>
  <dcterms:created xsi:type="dcterms:W3CDTF">2023-09-05T07:17:00Z</dcterms:created>
  <dcterms:modified xsi:type="dcterms:W3CDTF">2023-12-11T10:54:00Z</dcterms:modified>
</cp:coreProperties>
</file>